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ACF2E8C" w14:textId="336F0190" w:rsidR="002373A5" w:rsidRPr="00A43E3C" w:rsidRDefault="002373A5" w:rsidP="002373A5">
      <w:pPr>
        <w:spacing w:after="0" w:line="240" w:lineRule="auto"/>
        <w:jc w:val="center"/>
        <w:rPr>
          <w:rFonts w:ascii="Cambria" w:hAnsi="Cambria"/>
          <w:b/>
          <w:sz w:val="24"/>
          <w:szCs w:val="24"/>
        </w:rPr>
      </w:pPr>
      <w:r w:rsidRPr="00A43E3C">
        <w:rPr>
          <w:rFonts w:ascii="Cambria" w:hAnsi="Cambria"/>
          <w:b/>
          <w:noProof/>
          <w:sz w:val="24"/>
          <w:szCs w:val="24"/>
        </w:rPr>
        <w:drawing>
          <wp:inline distT="0" distB="0" distL="0" distR="0" wp14:anchorId="6DB74496" wp14:editId="2A08ECBE">
            <wp:extent cx="718185" cy="718185"/>
            <wp:effectExtent l="0" t="0" r="5715"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8185" cy="718185"/>
                    </a:xfrm>
                    <a:prstGeom prst="rect">
                      <a:avLst/>
                    </a:prstGeom>
                    <a:noFill/>
                    <a:ln>
                      <a:noFill/>
                    </a:ln>
                  </pic:spPr>
                </pic:pic>
              </a:graphicData>
            </a:graphic>
          </wp:inline>
        </w:drawing>
      </w:r>
    </w:p>
    <w:p w14:paraId="69398035" w14:textId="77777777" w:rsidR="002373A5" w:rsidRPr="00A43E3C" w:rsidRDefault="002373A5" w:rsidP="002373A5">
      <w:pPr>
        <w:spacing w:after="0" w:line="240" w:lineRule="auto"/>
        <w:jc w:val="center"/>
        <w:rPr>
          <w:rFonts w:ascii="Cambria" w:hAnsi="Cambria"/>
          <w:b/>
          <w:sz w:val="32"/>
          <w:szCs w:val="32"/>
        </w:rPr>
      </w:pPr>
      <w:r w:rsidRPr="00A43E3C">
        <w:rPr>
          <w:rFonts w:ascii="Cambria" w:hAnsi="Cambria"/>
          <w:b/>
          <w:sz w:val="32"/>
          <w:szCs w:val="32"/>
        </w:rPr>
        <w:t>ESDM - DIU</w:t>
      </w:r>
    </w:p>
    <w:p w14:paraId="5DF858CE" w14:textId="76EFDA59" w:rsidR="002373A5" w:rsidRPr="00A43E3C" w:rsidRDefault="008334A4" w:rsidP="002373A5">
      <w:pPr>
        <w:spacing w:after="0" w:line="240" w:lineRule="auto"/>
        <w:jc w:val="center"/>
        <w:rPr>
          <w:rFonts w:ascii="Cambria" w:hAnsi="Cambria"/>
          <w:sz w:val="24"/>
          <w:szCs w:val="24"/>
        </w:rPr>
      </w:pPr>
      <w:r>
        <w:rPr>
          <w:rFonts w:ascii="Cambria" w:hAnsi="Cambria"/>
          <w:sz w:val="24"/>
          <w:szCs w:val="24"/>
        </w:rPr>
        <w:t>DIU_Smart City</w:t>
      </w:r>
      <w:r w:rsidR="002373A5" w:rsidRPr="00A43E3C">
        <w:rPr>
          <w:rFonts w:ascii="Cambria" w:hAnsi="Cambria"/>
          <w:sz w:val="24"/>
          <w:szCs w:val="24"/>
        </w:rPr>
        <w:t>, Savar, Dhaka, Bangladesh</w:t>
      </w:r>
    </w:p>
    <w:p w14:paraId="1B73B1BA" w14:textId="77777777" w:rsidR="002373A5" w:rsidRPr="00A43E3C" w:rsidRDefault="002D7BCC" w:rsidP="002373A5">
      <w:pPr>
        <w:spacing w:after="120" w:line="240" w:lineRule="auto"/>
        <w:jc w:val="center"/>
        <w:rPr>
          <w:rFonts w:ascii="Cambria" w:hAnsi="Cambria"/>
          <w:b/>
          <w:bCs/>
          <w:sz w:val="28"/>
          <w:szCs w:val="28"/>
        </w:rPr>
      </w:pPr>
      <w:hyperlink r:id="rId9" w:history="1">
        <w:r w:rsidR="002373A5" w:rsidRPr="00A43E3C">
          <w:rPr>
            <w:rStyle w:val="Hyperlink"/>
            <w:rFonts w:ascii="Cambria" w:hAnsi="Cambria"/>
            <w:b/>
            <w:bCs/>
            <w:sz w:val="24"/>
            <w:szCs w:val="24"/>
          </w:rPr>
          <w:t>daffodilvarsity.edu.bd</w:t>
        </w:r>
      </w:hyperlink>
      <w:r w:rsidR="002373A5" w:rsidRPr="00A43E3C">
        <w:rPr>
          <w:rStyle w:val="Hyperlink"/>
          <w:rFonts w:ascii="Cambria" w:hAnsi="Cambria"/>
          <w:b/>
          <w:bCs/>
          <w:sz w:val="24"/>
          <w:szCs w:val="24"/>
          <w:u w:val="none"/>
        </w:rPr>
        <w:t xml:space="preserve">, </w:t>
      </w:r>
      <w:hyperlink r:id="rId10" w:history="1">
        <w:r w:rsidR="002373A5" w:rsidRPr="00A43E3C">
          <w:rPr>
            <w:rStyle w:val="Hyperlink"/>
            <w:rFonts w:ascii="Cambria" w:hAnsi="Cambria"/>
            <w:b/>
            <w:bCs/>
            <w:sz w:val="24"/>
            <w:szCs w:val="24"/>
          </w:rPr>
          <w:t>esdm.daffodilvarsity.edu.bd</w:t>
        </w:r>
      </w:hyperlink>
    </w:p>
    <w:p w14:paraId="4075ECB6" w14:textId="3580F9CE" w:rsidR="002373A5" w:rsidRPr="00A43E3C" w:rsidRDefault="00744A7D" w:rsidP="002373A5">
      <w:pPr>
        <w:pBdr>
          <w:bottom w:val="single" w:sz="6" w:space="1" w:color="auto"/>
        </w:pBdr>
        <w:spacing w:after="0"/>
        <w:jc w:val="both"/>
        <w:rPr>
          <w:rFonts w:ascii="Cambria" w:hAnsi="Cambria"/>
          <w:b/>
          <w:sz w:val="28"/>
          <w:szCs w:val="28"/>
        </w:rPr>
      </w:pPr>
      <w:r>
        <w:rPr>
          <w:rFonts w:ascii="Cambria" w:hAnsi="Cambria"/>
          <w:b/>
          <w:color w:val="222222"/>
          <w:sz w:val="28"/>
          <w:szCs w:val="28"/>
          <w:shd w:val="clear" w:color="auto" w:fill="FFFFFF"/>
        </w:rPr>
        <w:t>Notice on the Completion of the Registration for Fall 2021 Semester</w:t>
      </w:r>
    </w:p>
    <w:p w14:paraId="2A3A39D2" w14:textId="2292B624" w:rsidR="002373A5" w:rsidRPr="00DF1964" w:rsidRDefault="002373A5" w:rsidP="008C7645">
      <w:pPr>
        <w:spacing w:after="60" w:line="240" w:lineRule="auto"/>
        <w:jc w:val="both"/>
        <w:rPr>
          <w:rFonts w:ascii="Cambria" w:hAnsi="Cambria"/>
          <w:b/>
          <w:sz w:val="24"/>
          <w:szCs w:val="24"/>
        </w:rPr>
      </w:pPr>
      <w:r w:rsidRPr="00A43E3C">
        <w:rPr>
          <w:rFonts w:ascii="Cambria" w:hAnsi="Cambria"/>
          <w:b/>
          <w:sz w:val="24"/>
          <w:szCs w:val="24"/>
        </w:rPr>
        <w:t>Faculty</w:t>
      </w:r>
      <w:r w:rsidRPr="00A43E3C">
        <w:rPr>
          <w:rFonts w:ascii="Cambria" w:hAnsi="Cambria"/>
          <w:b/>
          <w:sz w:val="24"/>
          <w:szCs w:val="24"/>
        </w:rPr>
        <w:tab/>
      </w:r>
      <w:r w:rsidR="00FD44F8">
        <w:rPr>
          <w:rFonts w:ascii="Cambria" w:hAnsi="Cambria"/>
          <w:b/>
          <w:sz w:val="24"/>
          <w:szCs w:val="24"/>
        </w:rPr>
        <w:tab/>
      </w:r>
      <w:r w:rsidRPr="00A43E3C">
        <w:rPr>
          <w:rFonts w:ascii="Cambria" w:hAnsi="Cambria"/>
          <w:bCs/>
          <w:sz w:val="24"/>
          <w:szCs w:val="24"/>
        </w:rPr>
        <w:t>Science and Information Technology</w:t>
      </w:r>
    </w:p>
    <w:p w14:paraId="356339DB" w14:textId="619702F4" w:rsidR="002373A5" w:rsidRPr="00A43E3C" w:rsidRDefault="00DF1964" w:rsidP="00DF1964">
      <w:pPr>
        <w:pBdr>
          <w:bottom w:val="single" w:sz="6" w:space="0" w:color="auto"/>
        </w:pBdr>
        <w:spacing w:after="60" w:line="240" w:lineRule="auto"/>
        <w:jc w:val="both"/>
        <w:rPr>
          <w:rFonts w:ascii="Cambria" w:hAnsi="Cambria"/>
          <w:sz w:val="24"/>
          <w:szCs w:val="24"/>
        </w:rPr>
      </w:pPr>
      <w:r w:rsidRPr="00A43E3C">
        <w:rPr>
          <w:rFonts w:ascii="Cambria" w:hAnsi="Cambria"/>
          <w:b/>
          <w:sz w:val="24"/>
          <w:szCs w:val="24"/>
        </w:rPr>
        <w:t>Program</w:t>
      </w:r>
      <w:r w:rsidRPr="00A43E3C">
        <w:rPr>
          <w:rFonts w:ascii="Cambria" w:hAnsi="Cambria"/>
          <w:sz w:val="24"/>
          <w:szCs w:val="24"/>
        </w:rPr>
        <w:tab/>
      </w:r>
      <w:r>
        <w:rPr>
          <w:rFonts w:ascii="Cambria" w:hAnsi="Cambria"/>
          <w:sz w:val="24"/>
          <w:szCs w:val="24"/>
        </w:rPr>
        <w:tab/>
      </w:r>
      <w:r w:rsidRPr="00A43E3C">
        <w:rPr>
          <w:rFonts w:ascii="Cambria" w:hAnsi="Cambria"/>
          <w:sz w:val="24"/>
          <w:szCs w:val="24"/>
        </w:rPr>
        <w:t>B.Sc. (Hons) in Environmental Science &amp; Disaster Management</w:t>
      </w:r>
    </w:p>
    <w:p w14:paraId="3CD85A70" w14:textId="028CF0B1" w:rsidR="00815E41" w:rsidRPr="00A43E3C" w:rsidRDefault="00815E41" w:rsidP="00BA7E37">
      <w:pPr>
        <w:spacing w:after="0" w:line="240" w:lineRule="auto"/>
        <w:jc w:val="both"/>
        <w:rPr>
          <w:rFonts w:ascii="Cambria" w:hAnsi="Cambria"/>
          <w:bCs/>
          <w:sz w:val="24"/>
          <w:szCs w:val="24"/>
        </w:rPr>
      </w:pPr>
    </w:p>
    <w:p w14:paraId="422ABCF1" w14:textId="7DB63EBB" w:rsidR="00B62AEB" w:rsidRPr="00B62AEB" w:rsidRDefault="00B62AEB" w:rsidP="00B62AEB">
      <w:pPr>
        <w:spacing w:after="0" w:line="360" w:lineRule="auto"/>
        <w:jc w:val="right"/>
        <w:rPr>
          <w:rFonts w:ascii="Times New Roman" w:eastAsia="Times New Roman" w:hAnsi="Times New Roman"/>
          <w:sz w:val="24"/>
          <w:szCs w:val="24"/>
        </w:rPr>
      </w:pPr>
      <w:r w:rsidRPr="008C7645">
        <w:rPr>
          <w:rFonts w:ascii="Times New Roman" w:eastAsia="Times New Roman" w:hAnsi="Times New Roman"/>
          <w:b/>
          <w:sz w:val="24"/>
          <w:szCs w:val="24"/>
        </w:rPr>
        <w:t>Date:</w:t>
      </w:r>
      <w:r>
        <w:rPr>
          <w:rFonts w:ascii="Times New Roman" w:eastAsia="Times New Roman" w:hAnsi="Times New Roman"/>
          <w:sz w:val="24"/>
          <w:szCs w:val="24"/>
        </w:rPr>
        <w:t xml:space="preserve"> 22</w:t>
      </w:r>
      <w:r w:rsidRPr="00B62AEB">
        <w:rPr>
          <w:rFonts w:ascii="Times New Roman" w:eastAsia="Times New Roman" w:hAnsi="Times New Roman"/>
          <w:sz w:val="24"/>
          <w:szCs w:val="24"/>
          <w:vertAlign w:val="superscript"/>
        </w:rPr>
        <w:t>nd</w:t>
      </w:r>
      <w:r w:rsidRPr="00B62AEB">
        <w:rPr>
          <w:rFonts w:ascii="Times New Roman" w:eastAsia="Times New Roman" w:hAnsi="Times New Roman"/>
          <w:sz w:val="24"/>
          <w:szCs w:val="24"/>
        </w:rPr>
        <w:t xml:space="preserve"> September 2021</w:t>
      </w:r>
    </w:p>
    <w:p w14:paraId="2A02BA2F" w14:textId="77777777" w:rsidR="008C7645" w:rsidRDefault="008C7645" w:rsidP="00B62AEB">
      <w:pPr>
        <w:spacing w:after="0" w:line="360" w:lineRule="auto"/>
        <w:jc w:val="both"/>
        <w:rPr>
          <w:rFonts w:ascii="Times New Roman" w:eastAsia="Times New Roman" w:hAnsi="Times New Roman"/>
          <w:b/>
          <w:sz w:val="24"/>
          <w:szCs w:val="24"/>
        </w:rPr>
      </w:pPr>
    </w:p>
    <w:p w14:paraId="7C9F4F13" w14:textId="33DF6D20" w:rsidR="00B62AEB" w:rsidRPr="00B62AEB" w:rsidRDefault="00B62AEB" w:rsidP="00B62AEB">
      <w:pPr>
        <w:spacing w:after="0" w:line="360" w:lineRule="auto"/>
        <w:jc w:val="both"/>
        <w:rPr>
          <w:rFonts w:ascii="Times New Roman" w:eastAsia="Times New Roman" w:hAnsi="Times New Roman"/>
          <w:sz w:val="24"/>
          <w:szCs w:val="24"/>
        </w:rPr>
      </w:pPr>
      <w:r w:rsidRPr="00B62AEB">
        <w:rPr>
          <w:rFonts w:ascii="Times New Roman" w:eastAsia="Times New Roman" w:hAnsi="Times New Roman"/>
          <w:b/>
          <w:sz w:val="24"/>
          <w:szCs w:val="24"/>
        </w:rPr>
        <w:t>From:</w:t>
      </w:r>
      <w:r w:rsidRPr="00B62AEB">
        <w:rPr>
          <w:rFonts w:ascii="Times New Roman" w:eastAsia="Times New Roman" w:hAnsi="Times New Roman"/>
          <w:sz w:val="24"/>
          <w:szCs w:val="24"/>
        </w:rPr>
        <w:t xml:space="preserve"> </w:t>
      </w:r>
      <w:r>
        <w:rPr>
          <w:rFonts w:ascii="Times New Roman" w:eastAsia="Times New Roman" w:hAnsi="Times New Roman"/>
          <w:sz w:val="24"/>
          <w:szCs w:val="24"/>
        </w:rPr>
        <w:t>The Head of the ESDM Department</w:t>
      </w:r>
    </w:p>
    <w:p w14:paraId="06A990D4" w14:textId="2904E98F" w:rsidR="00B62AEB" w:rsidRPr="00B62AEB" w:rsidRDefault="00B62AEB" w:rsidP="00B62AEB">
      <w:pPr>
        <w:spacing w:after="0" w:line="360" w:lineRule="auto"/>
        <w:jc w:val="both"/>
        <w:rPr>
          <w:rFonts w:ascii="Times New Roman" w:eastAsia="Times New Roman" w:hAnsi="Times New Roman"/>
          <w:sz w:val="24"/>
          <w:szCs w:val="24"/>
        </w:rPr>
      </w:pPr>
      <w:r w:rsidRPr="00B62AEB">
        <w:rPr>
          <w:rFonts w:ascii="Times New Roman" w:eastAsia="Times New Roman" w:hAnsi="Times New Roman"/>
          <w:b/>
          <w:sz w:val="24"/>
          <w:szCs w:val="24"/>
        </w:rPr>
        <w:t>To:</w:t>
      </w:r>
      <w:r w:rsidRPr="00B62AEB">
        <w:rPr>
          <w:rFonts w:ascii="Times New Roman" w:eastAsia="Times New Roman" w:hAnsi="Times New Roman"/>
          <w:sz w:val="24"/>
          <w:szCs w:val="24"/>
        </w:rPr>
        <w:t xml:space="preserve"> </w:t>
      </w:r>
      <w:r>
        <w:rPr>
          <w:rFonts w:ascii="Times New Roman" w:eastAsia="Times New Roman" w:hAnsi="Times New Roman"/>
          <w:sz w:val="24"/>
          <w:szCs w:val="24"/>
        </w:rPr>
        <w:t>Students</w:t>
      </w:r>
      <w:r w:rsidRPr="00B62AEB">
        <w:rPr>
          <w:rFonts w:ascii="Times New Roman" w:eastAsia="Times New Roman" w:hAnsi="Times New Roman"/>
          <w:sz w:val="24"/>
          <w:szCs w:val="24"/>
        </w:rPr>
        <w:t xml:space="preserve"> of all </w:t>
      </w:r>
      <w:r>
        <w:rPr>
          <w:rFonts w:ascii="Times New Roman" w:eastAsia="Times New Roman" w:hAnsi="Times New Roman"/>
          <w:sz w:val="24"/>
          <w:szCs w:val="24"/>
        </w:rPr>
        <w:t>batches</w:t>
      </w:r>
    </w:p>
    <w:p w14:paraId="3225D17C" w14:textId="2BD6F45C" w:rsidR="00B62AEB" w:rsidRPr="00B62AEB" w:rsidRDefault="00B62AEB" w:rsidP="00B62AEB">
      <w:pPr>
        <w:spacing w:after="0" w:line="360" w:lineRule="auto"/>
        <w:jc w:val="both"/>
        <w:rPr>
          <w:rFonts w:ascii="Times New Roman" w:eastAsia="Times New Roman" w:hAnsi="Times New Roman"/>
          <w:sz w:val="24"/>
          <w:szCs w:val="24"/>
        </w:rPr>
      </w:pPr>
      <w:r>
        <w:rPr>
          <w:rFonts w:ascii="Times New Roman" w:eastAsia="Times New Roman" w:hAnsi="Times New Roman"/>
          <w:sz w:val="24"/>
          <w:szCs w:val="24"/>
        </w:rPr>
        <w:t xml:space="preserve">       Faculty Members </w:t>
      </w:r>
      <w:r>
        <w:rPr>
          <w:rFonts w:ascii="Times New Roman" w:eastAsia="Times New Roman" w:hAnsi="Times New Roman"/>
          <w:sz w:val="24"/>
          <w:szCs w:val="24"/>
        </w:rPr>
        <w:t>of the ESDM Department</w:t>
      </w:r>
    </w:p>
    <w:p w14:paraId="00D68D16" w14:textId="27E5BD04" w:rsidR="00FE58DA" w:rsidRDefault="00B62AEB" w:rsidP="00B62AEB">
      <w:pPr>
        <w:spacing w:after="0" w:line="360" w:lineRule="auto"/>
        <w:jc w:val="both"/>
        <w:rPr>
          <w:rFonts w:ascii="Times New Roman" w:eastAsia="Times New Roman" w:hAnsi="Times New Roman"/>
          <w:sz w:val="24"/>
          <w:szCs w:val="24"/>
        </w:rPr>
      </w:pPr>
      <w:r>
        <w:rPr>
          <w:rFonts w:ascii="Times New Roman" w:eastAsia="Times New Roman" w:hAnsi="Times New Roman"/>
          <w:sz w:val="24"/>
          <w:szCs w:val="24"/>
        </w:rPr>
        <w:t xml:space="preserve">       Coordination Officer of the ESDM Department</w:t>
      </w:r>
    </w:p>
    <w:p w14:paraId="5785E9DB" w14:textId="77777777" w:rsidR="004F4A3D" w:rsidRDefault="004F4A3D" w:rsidP="00B62AEB">
      <w:pPr>
        <w:spacing w:after="0" w:line="360" w:lineRule="auto"/>
        <w:jc w:val="both"/>
        <w:rPr>
          <w:rFonts w:ascii="Times New Roman" w:eastAsia="Times New Roman" w:hAnsi="Times New Roman"/>
          <w:sz w:val="24"/>
          <w:szCs w:val="24"/>
        </w:rPr>
      </w:pPr>
    </w:p>
    <w:p w14:paraId="784EE8D3" w14:textId="0901E72D" w:rsidR="008C7645" w:rsidRPr="008C7645" w:rsidRDefault="008C7645" w:rsidP="00B62AEB">
      <w:pPr>
        <w:spacing w:after="0" w:line="360" w:lineRule="auto"/>
        <w:jc w:val="both"/>
        <w:rPr>
          <w:rFonts w:ascii="Times New Roman" w:eastAsia="Times New Roman" w:hAnsi="Times New Roman"/>
          <w:b/>
          <w:sz w:val="24"/>
          <w:szCs w:val="24"/>
        </w:rPr>
      </w:pPr>
      <w:r w:rsidRPr="008C7645">
        <w:rPr>
          <w:rFonts w:ascii="Times New Roman" w:eastAsia="Times New Roman" w:hAnsi="Times New Roman"/>
          <w:b/>
          <w:sz w:val="24"/>
          <w:szCs w:val="24"/>
        </w:rPr>
        <w:t>Description:</w:t>
      </w:r>
    </w:p>
    <w:p w14:paraId="08DA703B" w14:textId="68541606" w:rsidR="005B17C0" w:rsidRDefault="0044526A" w:rsidP="0044526A">
      <w:pPr>
        <w:spacing w:after="120" w:line="360" w:lineRule="auto"/>
        <w:jc w:val="both"/>
        <w:rPr>
          <w:rFonts w:ascii="Times New Roman" w:hAnsi="Times New Roman"/>
          <w:sz w:val="24"/>
        </w:rPr>
      </w:pPr>
      <w:r>
        <w:rPr>
          <w:rFonts w:ascii="Times New Roman" w:hAnsi="Times New Roman"/>
          <w:sz w:val="24"/>
        </w:rPr>
        <w:t>All the s</w:t>
      </w:r>
      <w:r w:rsidR="005B17C0" w:rsidRPr="005B17C0">
        <w:rPr>
          <w:rFonts w:ascii="Times New Roman" w:hAnsi="Times New Roman"/>
          <w:sz w:val="24"/>
        </w:rPr>
        <w:t>tudents of </w:t>
      </w:r>
      <w:r>
        <w:rPr>
          <w:rFonts w:ascii="Times New Roman" w:hAnsi="Times New Roman"/>
          <w:sz w:val="24"/>
        </w:rPr>
        <w:t xml:space="preserve">B. Sc. (Hons.) in </w:t>
      </w:r>
      <w:r w:rsidR="00AF2C43">
        <w:rPr>
          <w:rFonts w:ascii="Times New Roman" w:hAnsi="Times New Roman"/>
          <w:sz w:val="24"/>
        </w:rPr>
        <w:t>Department of Environmental Science and Disaster Management (ESDM)</w:t>
      </w:r>
      <w:r>
        <w:rPr>
          <w:rFonts w:ascii="Times New Roman" w:hAnsi="Times New Roman"/>
          <w:sz w:val="24"/>
        </w:rPr>
        <w:t xml:space="preserve"> program, who have not yet completed the </w:t>
      </w:r>
      <w:r w:rsidR="005B17C0" w:rsidRPr="005B17C0">
        <w:rPr>
          <w:rFonts w:ascii="Times New Roman" w:hAnsi="Times New Roman"/>
          <w:sz w:val="24"/>
        </w:rPr>
        <w:t>course registration, are requested to complete the course registration for Fall 2021 semester by paying the required fees.</w:t>
      </w:r>
      <w:r>
        <w:rPr>
          <w:rFonts w:ascii="Times New Roman" w:hAnsi="Times New Roman"/>
          <w:sz w:val="24"/>
        </w:rPr>
        <w:t xml:space="preserve"> Students</w:t>
      </w:r>
      <w:r w:rsidR="005B17C0" w:rsidRPr="005B17C0">
        <w:rPr>
          <w:rFonts w:ascii="Times New Roman" w:hAnsi="Times New Roman"/>
          <w:sz w:val="24"/>
        </w:rPr>
        <w:t xml:space="preserve"> can complete the late Registration up to 30</w:t>
      </w:r>
      <w:r w:rsidRPr="0044526A">
        <w:rPr>
          <w:rFonts w:ascii="Times New Roman" w:hAnsi="Times New Roman"/>
          <w:sz w:val="24"/>
          <w:vertAlign w:val="superscript"/>
        </w:rPr>
        <w:t>th</w:t>
      </w:r>
      <w:r w:rsidR="005B17C0" w:rsidRPr="005B17C0">
        <w:rPr>
          <w:rFonts w:ascii="Times New Roman" w:hAnsi="Times New Roman"/>
          <w:sz w:val="24"/>
        </w:rPr>
        <w:t xml:space="preserve"> September 2021.</w:t>
      </w:r>
    </w:p>
    <w:p w14:paraId="1ACE83F6" w14:textId="43E3C34F" w:rsidR="0044526A" w:rsidRDefault="0044526A" w:rsidP="0044526A">
      <w:pPr>
        <w:spacing w:after="120" w:line="360" w:lineRule="auto"/>
        <w:jc w:val="both"/>
        <w:rPr>
          <w:rFonts w:ascii="Times New Roman" w:hAnsi="Times New Roman"/>
          <w:sz w:val="24"/>
        </w:rPr>
      </w:pPr>
      <w:r>
        <w:rPr>
          <w:rFonts w:ascii="Times New Roman" w:hAnsi="Times New Roman"/>
          <w:sz w:val="24"/>
        </w:rPr>
        <w:t>After the mentioned date the students are not able to register for the Fall 2021 semester anymore. Also, if any students will not complete their registration within the time, they will not be able to appear into any sort of assessment in anywhere.</w:t>
      </w:r>
    </w:p>
    <w:p w14:paraId="2FCF4466" w14:textId="77777777" w:rsidR="00AF2C43" w:rsidRDefault="00AF2C43" w:rsidP="0044526A">
      <w:pPr>
        <w:spacing w:after="120" w:line="360" w:lineRule="auto"/>
        <w:jc w:val="both"/>
        <w:rPr>
          <w:rFonts w:ascii="Times New Roman" w:hAnsi="Times New Roman"/>
          <w:sz w:val="24"/>
        </w:rPr>
      </w:pPr>
    </w:p>
    <w:p w14:paraId="199261EC" w14:textId="77777777" w:rsidR="00081B43" w:rsidRDefault="00081B43" w:rsidP="00081B43">
      <w:pPr>
        <w:spacing w:after="360" w:line="360" w:lineRule="auto"/>
        <w:jc w:val="both"/>
        <w:rPr>
          <w:rFonts w:ascii="Times New Roman" w:hAnsi="Times New Roman"/>
          <w:sz w:val="24"/>
        </w:rPr>
      </w:pPr>
    </w:p>
    <w:p w14:paraId="6C914C14" w14:textId="77777777" w:rsidR="00DF1964" w:rsidRDefault="00DF1964" w:rsidP="00081B43">
      <w:pPr>
        <w:spacing w:after="360" w:line="360" w:lineRule="auto"/>
        <w:jc w:val="both"/>
        <w:rPr>
          <w:rFonts w:ascii="Times New Roman" w:hAnsi="Times New Roman"/>
          <w:sz w:val="24"/>
        </w:rPr>
      </w:pPr>
      <w:bookmarkStart w:id="0" w:name="_GoBack"/>
      <w:bookmarkEnd w:id="0"/>
    </w:p>
    <w:p w14:paraId="3B9251EE" w14:textId="04A226F4" w:rsidR="00AF2C43" w:rsidRDefault="00081B43" w:rsidP="00081B43">
      <w:pPr>
        <w:spacing w:after="0" w:line="240" w:lineRule="auto"/>
        <w:jc w:val="center"/>
        <w:rPr>
          <w:rFonts w:ascii="Times New Roman" w:hAnsi="Times New Roman"/>
          <w:sz w:val="24"/>
        </w:rPr>
      </w:pPr>
      <w:r>
        <w:rPr>
          <w:rFonts w:ascii="Times New Roman" w:hAnsi="Times New Roman"/>
          <w:sz w:val="24"/>
        </w:rPr>
        <w:t>_________________________________________</w:t>
      </w:r>
    </w:p>
    <w:p w14:paraId="775DEA41" w14:textId="14789D1A" w:rsidR="00AF2C43" w:rsidRPr="00540DEB" w:rsidRDefault="00AF2C43" w:rsidP="00540DEB">
      <w:pPr>
        <w:spacing w:after="0"/>
        <w:jc w:val="center"/>
        <w:rPr>
          <w:rFonts w:ascii="Times New Roman" w:hAnsi="Times New Roman"/>
          <w:b/>
          <w:sz w:val="24"/>
        </w:rPr>
      </w:pPr>
      <w:r w:rsidRPr="00540DEB">
        <w:rPr>
          <w:rFonts w:ascii="Times New Roman" w:hAnsi="Times New Roman"/>
          <w:b/>
          <w:sz w:val="24"/>
        </w:rPr>
        <w:t>Dr. A. B. M. Kamal Pasha</w:t>
      </w:r>
    </w:p>
    <w:p w14:paraId="0BFD6E2E" w14:textId="3970E6F9" w:rsidR="00AF2C43" w:rsidRDefault="00AF2C43" w:rsidP="00540DEB">
      <w:pPr>
        <w:spacing w:after="0"/>
        <w:jc w:val="center"/>
        <w:rPr>
          <w:rFonts w:ascii="Times New Roman" w:hAnsi="Times New Roman"/>
          <w:sz w:val="24"/>
        </w:rPr>
      </w:pPr>
      <w:r>
        <w:rPr>
          <w:rFonts w:ascii="Times New Roman" w:hAnsi="Times New Roman"/>
          <w:sz w:val="24"/>
        </w:rPr>
        <w:t>Associate Professor and Head</w:t>
      </w:r>
    </w:p>
    <w:p w14:paraId="6B370969" w14:textId="4D5F32D5" w:rsidR="00AF2C43" w:rsidRDefault="00AF2C43" w:rsidP="00540DEB">
      <w:pPr>
        <w:spacing w:after="0"/>
        <w:jc w:val="center"/>
        <w:rPr>
          <w:rFonts w:ascii="Times New Roman" w:hAnsi="Times New Roman"/>
          <w:sz w:val="24"/>
        </w:rPr>
      </w:pPr>
      <w:r>
        <w:rPr>
          <w:rFonts w:ascii="Times New Roman" w:hAnsi="Times New Roman"/>
          <w:sz w:val="24"/>
        </w:rPr>
        <w:t>Department of Environmental Science and Disaster Management (ESDM)</w:t>
      </w:r>
    </w:p>
    <w:p w14:paraId="1FC354CF" w14:textId="0362BD8E" w:rsidR="00081B43" w:rsidRDefault="00081B43" w:rsidP="00540DEB">
      <w:pPr>
        <w:spacing w:after="0"/>
        <w:jc w:val="center"/>
        <w:rPr>
          <w:rFonts w:ascii="Times New Roman" w:hAnsi="Times New Roman"/>
          <w:sz w:val="24"/>
        </w:rPr>
      </w:pPr>
      <w:r>
        <w:rPr>
          <w:rFonts w:ascii="Times New Roman" w:hAnsi="Times New Roman"/>
          <w:sz w:val="24"/>
        </w:rPr>
        <w:t>Faculty of Science and Information Technology (FSIT)</w:t>
      </w:r>
    </w:p>
    <w:p w14:paraId="290E709B" w14:textId="76F528AE" w:rsidR="008C7645" w:rsidRPr="005B17C0" w:rsidRDefault="00081B43" w:rsidP="00081B43">
      <w:pPr>
        <w:spacing w:after="0"/>
        <w:jc w:val="center"/>
        <w:rPr>
          <w:rFonts w:ascii="Times New Roman" w:hAnsi="Times New Roman"/>
          <w:sz w:val="24"/>
        </w:rPr>
      </w:pPr>
      <w:r>
        <w:rPr>
          <w:rFonts w:ascii="Times New Roman" w:hAnsi="Times New Roman"/>
          <w:sz w:val="24"/>
        </w:rPr>
        <w:t>Daffodil International University (DIU)</w:t>
      </w:r>
    </w:p>
    <w:sectPr w:rsidR="008C7645" w:rsidRPr="005B17C0" w:rsidSect="002373A5">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5AA76EC" w14:textId="77777777" w:rsidR="002D7BCC" w:rsidRDefault="002D7BCC" w:rsidP="00853670">
      <w:pPr>
        <w:spacing w:after="0" w:line="240" w:lineRule="auto"/>
      </w:pPr>
      <w:r>
        <w:separator/>
      </w:r>
    </w:p>
  </w:endnote>
  <w:endnote w:type="continuationSeparator" w:id="0">
    <w:p w14:paraId="1644A26D" w14:textId="77777777" w:rsidR="002D7BCC" w:rsidRDefault="002D7BCC" w:rsidP="008536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Courier New"/>
    <w:panose1 w:val="00000400000000000000"/>
    <w:charset w:val="01"/>
    <w:family w:val="roman"/>
    <w:notTrueType/>
    <w:pitch w:val="variable"/>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226946" w14:textId="77777777" w:rsidR="002D7BCC" w:rsidRDefault="002D7BCC" w:rsidP="00853670">
      <w:pPr>
        <w:spacing w:after="0" w:line="240" w:lineRule="auto"/>
      </w:pPr>
      <w:r>
        <w:separator/>
      </w:r>
    </w:p>
  </w:footnote>
  <w:footnote w:type="continuationSeparator" w:id="0">
    <w:p w14:paraId="1408EE29" w14:textId="77777777" w:rsidR="002D7BCC" w:rsidRDefault="002D7BCC" w:rsidP="0085367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7BE79B1"/>
    <w:multiLevelType w:val="multilevel"/>
    <w:tmpl w:val="869CA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B972BC5"/>
    <w:multiLevelType w:val="multilevel"/>
    <w:tmpl w:val="CE344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3F8A609D"/>
    <w:multiLevelType w:val="multilevel"/>
    <w:tmpl w:val="6F92C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5B602D6E"/>
    <w:multiLevelType w:val="hybridMultilevel"/>
    <w:tmpl w:val="2DBE5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78DD1589"/>
    <w:multiLevelType w:val="multilevel"/>
    <w:tmpl w:val="D7E617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7F1B0955"/>
    <w:multiLevelType w:val="multilevel"/>
    <w:tmpl w:val="8B9C5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0"/>
  </w:num>
  <w:num w:numId="3">
    <w:abstractNumId w:val="2"/>
  </w:num>
  <w:num w:numId="4">
    <w:abstractNumId w:val="4"/>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E0M7IwMTU2NjC3NDFV0lEKTi0uzszPAymwqAUAefOZKiwAAAA="/>
  </w:docVars>
  <w:rsids>
    <w:rsidRoot w:val="00C31996"/>
    <w:rsid w:val="000062F3"/>
    <w:rsid w:val="00010D5E"/>
    <w:rsid w:val="0001422C"/>
    <w:rsid w:val="000170BA"/>
    <w:rsid w:val="000276A9"/>
    <w:rsid w:val="00031342"/>
    <w:rsid w:val="0003192A"/>
    <w:rsid w:val="000328AD"/>
    <w:rsid w:val="00051CA9"/>
    <w:rsid w:val="00053501"/>
    <w:rsid w:val="00054EFE"/>
    <w:rsid w:val="0006370C"/>
    <w:rsid w:val="00063779"/>
    <w:rsid w:val="00063B2B"/>
    <w:rsid w:val="0006662D"/>
    <w:rsid w:val="00066CF4"/>
    <w:rsid w:val="0007119A"/>
    <w:rsid w:val="00081B43"/>
    <w:rsid w:val="000B2CA7"/>
    <w:rsid w:val="000B30E6"/>
    <w:rsid w:val="000C3B2F"/>
    <w:rsid w:val="000C78D1"/>
    <w:rsid w:val="000D0228"/>
    <w:rsid w:val="000D28D4"/>
    <w:rsid w:val="000D2D09"/>
    <w:rsid w:val="000D69C1"/>
    <w:rsid w:val="000E21C6"/>
    <w:rsid w:val="000E224D"/>
    <w:rsid w:val="000F6748"/>
    <w:rsid w:val="00110AD9"/>
    <w:rsid w:val="00113CA8"/>
    <w:rsid w:val="001175B2"/>
    <w:rsid w:val="00117F48"/>
    <w:rsid w:val="00120E49"/>
    <w:rsid w:val="00124884"/>
    <w:rsid w:val="00127AFD"/>
    <w:rsid w:val="00130C6A"/>
    <w:rsid w:val="001464E3"/>
    <w:rsid w:val="001508E7"/>
    <w:rsid w:val="00170759"/>
    <w:rsid w:val="00181172"/>
    <w:rsid w:val="001B2D78"/>
    <w:rsid w:val="001C30C9"/>
    <w:rsid w:val="001C66FB"/>
    <w:rsid w:val="001E7E53"/>
    <w:rsid w:val="00215F97"/>
    <w:rsid w:val="002168A7"/>
    <w:rsid w:val="0022223D"/>
    <w:rsid w:val="00222872"/>
    <w:rsid w:val="00227BB0"/>
    <w:rsid w:val="00234E4E"/>
    <w:rsid w:val="002373A5"/>
    <w:rsid w:val="002443FA"/>
    <w:rsid w:val="00245DEC"/>
    <w:rsid w:val="00256770"/>
    <w:rsid w:val="00257D14"/>
    <w:rsid w:val="002603AC"/>
    <w:rsid w:val="00264473"/>
    <w:rsid w:val="00264FF4"/>
    <w:rsid w:val="00280633"/>
    <w:rsid w:val="002853CC"/>
    <w:rsid w:val="002A511A"/>
    <w:rsid w:val="002B317F"/>
    <w:rsid w:val="002B3738"/>
    <w:rsid w:val="002D7BCC"/>
    <w:rsid w:val="002F0E0E"/>
    <w:rsid w:val="00307843"/>
    <w:rsid w:val="00310B9D"/>
    <w:rsid w:val="00312AF4"/>
    <w:rsid w:val="00312D29"/>
    <w:rsid w:val="00322786"/>
    <w:rsid w:val="00341B80"/>
    <w:rsid w:val="003458DD"/>
    <w:rsid w:val="00374426"/>
    <w:rsid w:val="00377F66"/>
    <w:rsid w:val="0038101F"/>
    <w:rsid w:val="003856CE"/>
    <w:rsid w:val="003A3ED8"/>
    <w:rsid w:val="003A5DBB"/>
    <w:rsid w:val="003A7055"/>
    <w:rsid w:val="003B07FC"/>
    <w:rsid w:val="003B0BE5"/>
    <w:rsid w:val="003B6222"/>
    <w:rsid w:val="003C2884"/>
    <w:rsid w:val="003D3BA2"/>
    <w:rsid w:val="003E4DF9"/>
    <w:rsid w:val="003E7123"/>
    <w:rsid w:val="003F28CE"/>
    <w:rsid w:val="004321AD"/>
    <w:rsid w:val="00436904"/>
    <w:rsid w:val="0044526A"/>
    <w:rsid w:val="004660BD"/>
    <w:rsid w:val="00471E11"/>
    <w:rsid w:val="00475AF4"/>
    <w:rsid w:val="00477D21"/>
    <w:rsid w:val="00491E8C"/>
    <w:rsid w:val="004A3F82"/>
    <w:rsid w:val="004B08C4"/>
    <w:rsid w:val="004E4660"/>
    <w:rsid w:val="004E4C70"/>
    <w:rsid w:val="004E4EC1"/>
    <w:rsid w:val="004F4A3D"/>
    <w:rsid w:val="004F4E25"/>
    <w:rsid w:val="00503E5C"/>
    <w:rsid w:val="0053180C"/>
    <w:rsid w:val="005326B6"/>
    <w:rsid w:val="00540DEB"/>
    <w:rsid w:val="00544114"/>
    <w:rsid w:val="005523A4"/>
    <w:rsid w:val="00561548"/>
    <w:rsid w:val="005861C1"/>
    <w:rsid w:val="0059057F"/>
    <w:rsid w:val="00592408"/>
    <w:rsid w:val="00593474"/>
    <w:rsid w:val="005A3679"/>
    <w:rsid w:val="005A5CCE"/>
    <w:rsid w:val="005A6C7B"/>
    <w:rsid w:val="005B17C0"/>
    <w:rsid w:val="005C5DE6"/>
    <w:rsid w:val="005C68EC"/>
    <w:rsid w:val="005E2FA8"/>
    <w:rsid w:val="005F0F58"/>
    <w:rsid w:val="005F469D"/>
    <w:rsid w:val="005F4E15"/>
    <w:rsid w:val="0060623C"/>
    <w:rsid w:val="0060651D"/>
    <w:rsid w:val="00623077"/>
    <w:rsid w:val="00626EC0"/>
    <w:rsid w:val="00634693"/>
    <w:rsid w:val="00635972"/>
    <w:rsid w:val="006373B5"/>
    <w:rsid w:val="00641E1B"/>
    <w:rsid w:val="006446DF"/>
    <w:rsid w:val="0065258A"/>
    <w:rsid w:val="006748EC"/>
    <w:rsid w:val="00675355"/>
    <w:rsid w:val="006770FF"/>
    <w:rsid w:val="006B12EA"/>
    <w:rsid w:val="006B3B72"/>
    <w:rsid w:val="006C3C5B"/>
    <w:rsid w:val="006D4705"/>
    <w:rsid w:val="006E099A"/>
    <w:rsid w:val="006E206C"/>
    <w:rsid w:val="006F0145"/>
    <w:rsid w:val="006F5F63"/>
    <w:rsid w:val="006F7F3D"/>
    <w:rsid w:val="00742E18"/>
    <w:rsid w:val="00743873"/>
    <w:rsid w:val="00744A7D"/>
    <w:rsid w:val="00746006"/>
    <w:rsid w:val="00752C29"/>
    <w:rsid w:val="007541EF"/>
    <w:rsid w:val="00755633"/>
    <w:rsid w:val="00760882"/>
    <w:rsid w:val="007733F4"/>
    <w:rsid w:val="007819A4"/>
    <w:rsid w:val="00785379"/>
    <w:rsid w:val="00797119"/>
    <w:rsid w:val="007A2E08"/>
    <w:rsid w:val="007A310A"/>
    <w:rsid w:val="007B007D"/>
    <w:rsid w:val="007B0D05"/>
    <w:rsid w:val="007B2C97"/>
    <w:rsid w:val="007C4709"/>
    <w:rsid w:val="007D02B2"/>
    <w:rsid w:val="007D1016"/>
    <w:rsid w:val="007D1E5D"/>
    <w:rsid w:val="007D3AB2"/>
    <w:rsid w:val="007D3ED7"/>
    <w:rsid w:val="007D77E8"/>
    <w:rsid w:val="007E7FF9"/>
    <w:rsid w:val="008024BE"/>
    <w:rsid w:val="008143CB"/>
    <w:rsid w:val="00815E41"/>
    <w:rsid w:val="00823DFB"/>
    <w:rsid w:val="008333FB"/>
    <w:rsid w:val="008334A4"/>
    <w:rsid w:val="0083459E"/>
    <w:rsid w:val="00837430"/>
    <w:rsid w:val="00837686"/>
    <w:rsid w:val="00842419"/>
    <w:rsid w:val="00853670"/>
    <w:rsid w:val="00855223"/>
    <w:rsid w:val="00857495"/>
    <w:rsid w:val="00860BB6"/>
    <w:rsid w:val="00865EEC"/>
    <w:rsid w:val="00883A68"/>
    <w:rsid w:val="0089485F"/>
    <w:rsid w:val="008975A1"/>
    <w:rsid w:val="00897987"/>
    <w:rsid w:val="008B5691"/>
    <w:rsid w:val="008B7332"/>
    <w:rsid w:val="008C084D"/>
    <w:rsid w:val="008C7645"/>
    <w:rsid w:val="008D2088"/>
    <w:rsid w:val="008D5B8B"/>
    <w:rsid w:val="008D652D"/>
    <w:rsid w:val="008F06FC"/>
    <w:rsid w:val="00900BF8"/>
    <w:rsid w:val="009028B4"/>
    <w:rsid w:val="009063BB"/>
    <w:rsid w:val="009110C7"/>
    <w:rsid w:val="00917B54"/>
    <w:rsid w:val="009239A7"/>
    <w:rsid w:val="0092538D"/>
    <w:rsid w:val="009341FC"/>
    <w:rsid w:val="0093755F"/>
    <w:rsid w:val="0095242F"/>
    <w:rsid w:val="0095390E"/>
    <w:rsid w:val="00963E66"/>
    <w:rsid w:val="00970908"/>
    <w:rsid w:val="00970FCF"/>
    <w:rsid w:val="009760FC"/>
    <w:rsid w:val="00993866"/>
    <w:rsid w:val="009A2BD1"/>
    <w:rsid w:val="009A501B"/>
    <w:rsid w:val="009A66E4"/>
    <w:rsid w:val="009D7D93"/>
    <w:rsid w:val="009E6C27"/>
    <w:rsid w:val="009F2B67"/>
    <w:rsid w:val="009F4AA6"/>
    <w:rsid w:val="009F5B79"/>
    <w:rsid w:val="00A03731"/>
    <w:rsid w:val="00A174CC"/>
    <w:rsid w:val="00A2249A"/>
    <w:rsid w:val="00A232FD"/>
    <w:rsid w:val="00A32485"/>
    <w:rsid w:val="00A32B0B"/>
    <w:rsid w:val="00A33B06"/>
    <w:rsid w:val="00A33CBF"/>
    <w:rsid w:val="00A3506F"/>
    <w:rsid w:val="00A434AE"/>
    <w:rsid w:val="00A43E3C"/>
    <w:rsid w:val="00A56CE7"/>
    <w:rsid w:val="00A57604"/>
    <w:rsid w:val="00A6061A"/>
    <w:rsid w:val="00A6362D"/>
    <w:rsid w:val="00A715D9"/>
    <w:rsid w:val="00A814A9"/>
    <w:rsid w:val="00A84463"/>
    <w:rsid w:val="00A87A64"/>
    <w:rsid w:val="00AA1D7B"/>
    <w:rsid w:val="00AA6D95"/>
    <w:rsid w:val="00AB08C4"/>
    <w:rsid w:val="00AC466C"/>
    <w:rsid w:val="00AD6D0C"/>
    <w:rsid w:val="00AF2C43"/>
    <w:rsid w:val="00AF45C9"/>
    <w:rsid w:val="00AF4A85"/>
    <w:rsid w:val="00B10797"/>
    <w:rsid w:val="00B10A9E"/>
    <w:rsid w:val="00B1113C"/>
    <w:rsid w:val="00B12AEF"/>
    <w:rsid w:val="00B21FE2"/>
    <w:rsid w:val="00B24E85"/>
    <w:rsid w:val="00B2642A"/>
    <w:rsid w:val="00B30ABC"/>
    <w:rsid w:val="00B423C0"/>
    <w:rsid w:val="00B61BD3"/>
    <w:rsid w:val="00B62AEB"/>
    <w:rsid w:val="00B62C46"/>
    <w:rsid w:val="00BA48A4"/>
    <w:rsid w:val="00BA52AF"/>
    <w:rsid w:val="00BA7335"/>
    <w:rsid w:val="00BA735D"/>
    <w:rsid w:val="00BA7E37"/>
    <w:rsid w:val="00BB30A5"/>
    <w:rsid w:val="00BD294F"/>
    <w:rsid w:val="00BE737C"/>
    <w:rsid w:val="00BF760D"/>
    <w:rsid w:val="00C003E7"/>
    <w:rsid w:val="00C02727"/>
    <w:rsid w:val="00C23B73"/>
    <w:rsid w:val="00C31996"/>
    <w:rsid w:val="00C540F1"/>
    <w:rsid w:val="00C54C1A"/>
    <w:rsid w:val="00C56576"/>
    <w:rsid w:val="00C57FA7"/>
    <w:rsid w:val="00C74EB1"/>
    <w:rsid w:val="00C9078B"/>
    <w:rsid w:val="00C955B5"/>
    <w:rsid w:val="00C964D6"/>
    <w:rsid w:val="00CA451F"/>
    <w:rsid w:val="00CB0846"/>
    <w:rsid w:val="00CB1466"/>
    <w:rsid w:val="00CB2598"/>
    <w:rsid w:val="00CB6ECB"/>
    <w:rsid w:val="00CC44C6"/>
    <w:rsid w:val="00CE2159"/>
    <w:rsid w:val="00CE4042"/>
    <w:rsid w:val="00CE62B6"/>
    <w:rsid w:val="00CE79E6"/>
    <w:rsid w:val="00CF270C"/>
    <w:rsid w:val="00CF3507"/>
    <w:rsid w:val="00CF350B"/>
    <w:rsid w:val="00D22F83"/>
    <w:rsid w:val="00D40321"/>
    <w:rsid w:val="00D412BB"/>
    <w:rsid w:val="00D4141C"/>
    <w:rsid w:val="00D46DFE"/>
    <w:rsid w:val="00D61157"/>
    <w:rsid w:val="00D61CF5"/>
    <w:rsid w:val="00D717F3"/>
    <w:rsid w:val="00D71A1B"/>
    <w:rsid w:val="00D73C0D"/>
    <w:rsid w:val="00D7493B"/>
    <w:rsid w:val="00D804EC"/>
    <w:rsid w:val="00D80F15"/>
    <w:rsid w:val="00D86F99"/>
    <w:rsid w:val="00D943AC"/>
    <w:rsid w:val="00DB16AB"/>
    <w:rsid w:val="00DB1866"/>
    <w:rsid w:val="00DB49F9"/>
    <w:rsid w:val="00DC0BAD"/>
    <w:rsid w:val="00DC165D"/>
    <w:rsid w:val="00DE116E"/>
    <w:rsid w:val="00DE7713"/>
    <w:rsid w:val="00DF0542"/>
    <w:rsid w:val="00DF1964"/>
    <w:rsid w:val="00E02A7B"/>
    <w:rsid w:val="00E04885"/>
    <w:rsid w:val="00E06724"/>
    <w:rsid w:val="00E1331C"/>
    <w:rsid w:val="00E15E9B"/>
    <w:rsid w:val="00E41E6C"/>
    <w:rsid w:val="00E46576"/>
    <w:rsid w:val="00E530CD"/>
    <w:rsid w:val="00E66999"/>
    <w:rsid w:val="00E8593B"/>
    <w:rsid w:val="00E90BE2"/>
    <w:rsid w:val="00E9240A"/>
    <w:rsid w:val="00E944D3"/>
    <w:rsid w:val="00E95BAA"/>
    <w:rsid w:val="00EA0857"/>
    <w:rsid w:val="00EA1E4B"/>
    <w:rsid w:val="00EB2375"/>
    <w:rsid w:val="00EB27BF"/>
    <w:rsid w:val="00EB7DC7"/>
    <w:rsid w:val="00EC09A5"/>
    <w:rsid w:val="00EC1481"/>
    <w:rsid w:val="00ED51B7"/>
    <w:rsid w:val="00EE49E6"/>
    <w:rsid w:val="00F04E23"/>
    <w:rsid w:val="00F07C84"/>
    <w:rsid w:val="00F131A2"/>
    <w:rsid w:val="00F22CFC"/>
    <w:rsid w:val="00F25151"/>
    <w:rsid w:val="00F25565"/>
    <w:rsid w:val="00F3121C"/>
    <w:rsid w:val="00F460F0"/>
    <w:rsid w:val="00F503A3"/>
    <w:rsid w:val="00F54516"/>
    <w:rsid w:val="00F57768"/>
    <w:rsid w:val="00F6168C"/>
    <w:rsid w:val="00F62CF2"/>
    <w:rsid w:val="00F85369"/>
    <w:rsid w:val="00F9488B"/>
    <w:rsid w:val="00FA025C"/>
    <w:rsid w:val="00FA26BE"/>
    <w:rsid w:val="00FB73A1"/>
    <w:rsid w:val="00FC11FE"/>
    <w:rsid w:val="00FD44F8"/>
    <w:rsid w:val="00FE58DA"/>
    <w:rsid w:val="00FF0688"/>
    <w:rsid w:val="00FF5F31"/>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26967D"/>
  <w15:chartTrackingRefBased/>
  <w15:docId w15:val="{A3F476F0-ABA7-4935-BEE1-8CB1070B5E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8"/>
        <w:lang w:val="en-US" w:eastAsia="en-US" w:bidi="bn-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73A5"/>
    <w:pPr>
      <w:spacing w:after="200" w:line="276" w:lineRule="auto"/>
    </w:pPr>
    <w:rPr>
      <w:rFonts w:ascii="Calibri" w:eastAsia="Calibri" w:hAnsi="Calibri" w:cs="Times New Roman"/>
      <w:szCs w:val="22"/>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2373A5"/>
    <w:rPr>
      <w:color w:val="0000FF"/>
      <w:u w:val="single"/>
    </w:rPr>
  </w:style>
  <w:style w:type="paragraph" w:styleId="EndnoteText">
    <w:name w:val="endnote text"/>
    <w:basedOn w:val="Normal"/>
    <w:link w:val="EndnoteTextChar"/>
    <w:uiPriority w:val="99"/>
    <w:semiHidden/>
    <w:unhideWhenUsed/>
    <w:rsid w:val="0085367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53670"/>
    <w:rPr>
      <w:rFonts w:ascii="Calibri" w:eastAsia="Calibri" w:hAnsi="Calibri" w:cs="Times New Roman"/>
      <w:sz w:val="20"/>
      <w:szCs w:val="20"/>
      <w:lang w:bidi="ar-SA"/>
    </w:rPr>
  </w:style>
  <w:style w:type="character" w:styleId="EndnoteReference">
    <w:name w:val="endnote reference"/>
    <w:basedOn w:val="DefaultParagraphFont"/>
    <w:uiPriority w:val="99"/>
    <w:semiHidden/>
    <w:unhideWhenUsed/>
    <w:rsid w:val="00853670"/>
    <w:rPr>
      <w:vertAlign w:val="superscript"/>
    </w:rPr>
  </w:style>
  <w:style w:type="paragraph" w:styleId="NormalWeb">
    <w:name w:val="Normal (Web)"/>
    <w:basedOn w:val="Normal"/>
    <w:uiPriority w:val="99"/>
    <w:unhideWhenUsed/>
    <w:rsid w:val="00D7493B"/>
    <w:pPr>
      <w:spacing w:before="100" w:beforeAutospacing="1" w:after="100" w:afterAutospacing="1" w:line="240" w:lineRule="auto"/>
    </w:pPr>
    <w:rPr>
      <w:rFonts w:ascii="Times New Roman" w:eastAsia="Times New Roman" w:hAnsi="Times New Roman"/>
      <w:sz w:val="24"/>
      <w:szCs w:val="24"/>
    </w:rPr>
  </w:style>
  <w:style w:type="paragraph" w:styleId="ListParagraph">
    <w:name w:val="List Paragraph"/>
    <w:basedOn w:val="Normal"/>
    <w:uiPriority w:val="34"/>
    <w:qFormat/>
    <w:rsid w:val="00F85369"/>
    <w:pPr>
      <w:ind w:left="720"/>
      <w:contextualSpacing/>
    </w:pPr>
  </w:style>
  <w:style w:type="character" w:customStyle="1" w:styleId="il">
    <w:name w:val="il"/>
    <w:basedOn w:val="DefaultParagraphFont"/>
    <w:rsid w:val="005B17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729939">
      <w:bodyDiv w:val="1"/>
      <w:marLeft w:val="0"/>
      <w:marRight w:val="0"/>
      <w:marTop w:val="0"/>
      <w:marBottom w:val="0"/>
      <w:divBdr>
        <w:top w:val="none" w:sz="0" w:space="0" w:color="auto"/>
        <w:left w:val="none" w:sz="0" w:space="0" w:color="auto"/>
        <w:bottom w:val="none" w:sz="0" w:space="0" w:color="auto"/>
        <w:right w:val="none" w:sz="0" w:space="0" w:color="auto"/>
      </w:divBdr>
    </w:div>
    <w:div w:id="495538252">
      <w:bodyDiv w:val="1"/>
      <w:marLeft w:val="0"/>
      <w:marRight w:val="0"/>
      <w:marTop w:val="0"/>
      <w:marBottom w:val="0"/>
      <w:divBdr>
        <w:top w:val="none" w:sz="0" w:space="0" w:color="auto"/>
        <w:left w:val="none" w:sz="0" w:space="0" w:color="auto"/>
        <w:bottom w:val="none" w:sz="0" w:space="0" w:color="auto"/>
        <w:right w:val="none" w:sz="0" w:space="0" w:color="auto"/>
      </w:divBdr>
    </w:div>
    <w:div w:id="601452233">
      <w:bodyDiv w:val="1"/>
      <w:marLeft w:val="0"/>
      <w:marRight w:val="0"/>
      <w:marTop w:val="0"/>
      <w:marBottom w:val="0"/>
      <w:divBdr>
        <w:top w:val="none" w:sz="0" w:space="0" w:color="auto"/>
        <w:left w:val="none" w:sz="0" w:space="0" w:color="auto"/>
        <w:bottom w:val="none" w:sz="0" w:space="0" w:color="auto"/>
        <w:right w:val="none" w:sz="0" w:space="0" w:color="auto"/>
      </w:divBdr>
    </w:div>
    <w:div w:id="977224409">
      <w:bodyDiv w:val="1"/>
      <w:marLeft w:val="0"/>
      <w:marRight w:val="0"/>
      <w:marTop w:val="0"/>
      <w:marBottom w:val="0"/>
      <w:divBdr>
        <w:top w:val="none" w:sz="0" w:space="0" w:color="auto"/>
        <w:left w:val="none" w:sz="0" w:space="0" w:color="auto"/>
        <w:bottom w:val="none" w:sz="0" w:space="0" w:color="auto"/>
        <w:right w:val="none" w:sz="0" w:space="0" w:color="auto"/>
      </w:divBdr>
    </w:div>
    <w:div w:id="1264997947">
      <w:bodyDiv w:val="1"/>
      <w:marLeft w:val="0"/>
      <w:marRight w:val="0"/>
      <w:marTop w:val="0"/>
      <w:marBottom w:val="0"/>
      <w:divBdr>
        <w:top w:val="none" w:sz="0" w:space="0" w:color="auto"/>
        <w:left w:val="none" w:sz="0" w:space="0" w:color="auto"/>
        <w:bottom w:val="none" w:sz="0" w:space="0" w:color="auto"/>
        <w:right w:val="none" w:sz="0" w:space="0" w:color="auto"/>
      </w:divBdr>
    </w:div>
    <w:div w:id="1562859721">
      <w:bodyDiv w:val="1"/>
      <w:marLeft w:val="0"/>
      <w:marRight w:val="0"/>
      <w:marTop w:val="0"/>
      <w:marBottom w:val="0"/>
      <w:divBdr>
        <w:top w:val="none" w:sz="0" w:space="0" w:color="auto"/>
        <w:left w:val="none" w:sz="0" w:space="0" w:color="auto"/>
        <w:bottom w:val="none" w:sz="0" w:space="0" w:color="auto"/>
        <w:right w:val="none" w:sz="0" w:space="0" w:color="auto"/>
      </w:divBdr>
    </w:div>
    <w:div w:id="2141068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esdm.daffodilvarsity.edu.bd/" TargetMode="External"/><Relationship Id="rId4" Type="http://schemas.openxmlformats.org/officeDocument/2006/relationships/settings" Target="settings.xml"/><Relationship Id="rId9" Type="http://schemas.openxmlformats.org/officeDocument/2006/relationships/hyperlink" Target="http://www.daffodilvarsity.edu.b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9A9661-5F33-4099-9C57-AB6BC322E7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14</Words>
  <Characters>1226</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mr Remon Mahmud</dc:creator>
  <cp:keywords/>
  <dc:description/>
  <cp:lastModifiedBy>DIU</cp:lastModifiedBy>
  <cp:revision>2</cp:revision>
  <dcterms:created xsi:type="dcterms:W3CDTF">2021-09-22T07:14:00Z</dcterms:created>
  <dcterms:modified xsi:type="dcterms:W3CDTF">2021-09-22T07:14:00Z</dcterms:modified>
</cp:coreProperties>
</file>